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63" w:rsidRPr="00E36254" w:rsidRDefault="00E36254" w:rsidP="00E36254">
      <w:pPr>
        <w:jc w:val="center"/>
        <w:rPr>
          <w:rFonts w:ascii="Times New Roman" w:hAnsi="Times New Roman" w:cs="Times New Roman"/>
          <w:sz w:val="20"/>
          <w:szCs w:val="20"/>
        </w:rPr>
      </w:pPr>
      <w:r w:rsidRPr="00E36254">
        <w:rPr>
          <w:rFonts w:ascii="Times New Roman" w:hAnsi="Times New Roman" w:cs="Times New Roman"/>
          <w:sz w:val="20"/>
          <w:szCs w:val="20"/>
        </w:rPr>
        <w:t>Table S3. GO enrichment analysis of the DE mRNAs in the network</w:t>
      </w:r>
    </w:p>
    <w:tbl>
      <w:tblPr>
        <w:tblStyle w:val="a9"/>
        <w:tblW w:w="10203" w:type="dxa"/>
        <w:jc w:val="center"/>
        <w:tblLook w:val="04A0" w:firstRow="1" w:lastRow="0" w:firstColumn="1" w:lastColumn="0" w:noHBand="0" w:noVBand="1"/>
      </w:tblPr>
      <w:tblGrid>
        <w:gridCol w:w="1261"/>
        <w:gridCol w:w="6209"/>
        <w:gridCol w:w="1072"/>
        <w:gridCol w:w="883"/>
        <w:gridCol w:w="1004"/>
      </w:tblGrid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 ID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scrip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eneRatio (118)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gRatio (23374)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value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ulticellular organism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.20E-0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59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3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.9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0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metal 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.7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8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umor necrosis factor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.70E-05</w:t>
            </w:r>
            <w:bookmarkStart w:id="0" w:name="_GoBack"/>
            <w:bookmarkEnd w:id="0"/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59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ondrocyte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.5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5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umor necrosis factor superfamily cytokine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.7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60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external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5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.4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0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inorganic subst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.9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umor necrosis factor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.00E-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7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umor necrosis factor superfamily cytokine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1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7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tem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1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7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oxygen-containing compoun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7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2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long-term synaptic pot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2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09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development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2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2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2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long-term synaptic pot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2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hondrocyte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2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2305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igna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9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60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acromolecul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5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2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6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commun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0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3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65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pepti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3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6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emor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3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6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earning or memor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3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7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by host of vir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3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8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chemical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4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28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sulin receptor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4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55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tection of calcium 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5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69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nitrogen compoun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6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5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4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defens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8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8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flammator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5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ogni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0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5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7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ingle-organism behavio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6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9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ignal trans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6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0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leb assembl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8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62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gene expres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0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0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equence-specific DNA binding transcription fac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0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organonitrogen compoun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0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 tetramer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2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0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2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0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197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ntibacterial humoral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1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61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earn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1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5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tracellular signal trans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3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2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5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calcium 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2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27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long-term synaptic pot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3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organic subst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7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0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7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4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biologic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25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6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fense response to fung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6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89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ndocyto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3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6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2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ong-term synaptic pot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7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3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ssociative learn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8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6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pepti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8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keletal muscle satellit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keletal muscle satellit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matopoietic stem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74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fibril organ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response to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8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19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8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 homotetramer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ular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7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8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rgan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0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ulticellular organism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3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2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7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ntimicrobial humoral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1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eural precursor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1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ransmembrane receptor protein tyrosine kinase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7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6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insulin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hagocyto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6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beta-amyloi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0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olecular fun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2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2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25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grammed 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1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1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4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peptid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1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6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fung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2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5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keletal muscl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2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5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keletal muscl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2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59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9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5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lticellular organism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00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5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2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0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5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euro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9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6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77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blood pressur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6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7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osmotic str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6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22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chemical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9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5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RNA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8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3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6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gene expres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2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447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dulation by host of vir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0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nimal orga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1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7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0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2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01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scle 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0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2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3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hydrol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0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8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anscription, DNA-template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7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ingle-multicellular organis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3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3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3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fatty aci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5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7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5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4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ndoplasmic reticulum calcium ion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ytokine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64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beta-amyloi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4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6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acuolar protein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86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urine nucleobase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2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-formyltetrahydrofolate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39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folic acid-containing compound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585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ucleobase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58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yrimidine nucleobase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19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xon midline choice point recogni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3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lcium-dependent cell-matrix adhe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82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-pyridoxal-5-phosphate linkage via peptidyl-N6-pyridoxal phosphate-L-lysi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83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-pyridoxal-5-phosphate linkag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217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ucleus accumbens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0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st cell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0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st cell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0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ast cell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02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ast cell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58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ortic smooth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teridine-containing compound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7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iofilm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0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ingle-species biofilm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4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ingle-species biofilm formation in or on host organis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5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 sulfhyd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2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nco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6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intenance of protein location in membra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6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intenance of protein location in plasma membra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4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ibasic protein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1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ingle-species biofilm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1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ingle-species biofilm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2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ingle-species biofilm formation in or on host organis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22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ingle-species biofilm formation in or on host organis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19013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ransforming growth factor beta1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39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ansforming growth factor beta1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2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keletal muscle satellit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6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ionomyci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63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ionomyci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8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urine nucleobase transmembrane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82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aortic smooth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8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aortic smooth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4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acrophage migration inhibitory factor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0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response to wound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1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scle cont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6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lucose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4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8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ranscription, DNA-template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9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leukin-6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5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6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nitrogen compoun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3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0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25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peptid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2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0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ular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92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86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tem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2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7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tem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defens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3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oligodend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0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F-kappaB transcription fac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5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ucleic acid-templated transcrip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1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5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7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oxygen-containing compoun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1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3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ax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4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68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RNA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1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4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ner ear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7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ular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46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leukin-6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6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crophag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0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08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tem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1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5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ucleic acid-templated transcrip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2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2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85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fense response to other organis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59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ndothelial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5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55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acromolecul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6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6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ehavio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3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4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7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6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leukocyte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97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euron projecti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7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6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mmune 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8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8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insuli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7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9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ucleobase-containing compound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7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713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peptide hormone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1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ceptor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2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lticellular organis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3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2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1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 surface receptor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4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3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67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RNA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1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xtracellular matrix organ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4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95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endopeptid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2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lipopolysacchari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5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fatty aci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2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molecule of bacterial origi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88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5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RNA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9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1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motil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5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91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0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viral genome repl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93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glial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93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1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response to external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098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27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poptotic cell clear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29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uclear-transcribed mRNA catabolic process, endonucleolytic cleavage-dependent dec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9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higmotax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2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strocyte activation involved in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7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ntifungal humoral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9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rve growth factor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56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crophage migration inhibitory factor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63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ransforming growth factor beta1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90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nephric nephr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2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leukin-1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yperosmotic salinit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3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HC class I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3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HC class I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34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HC class I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3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leukin-1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3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terleukin-1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0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ie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leukin-1 beta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leukin-1 beta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terleukin-1 beta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4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orta smooth muscle tissue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94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neuro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95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neur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6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ast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3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ethe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hyperosmotic salinit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29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eural crest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903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eural crest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0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ular hyperosmotic salinit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0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sponse to salt str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3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ansforming growth factor beta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terferon-gamma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keletal muscle satellit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6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iRNA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62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iRNA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ular component move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6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2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2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organonitrogen compoun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7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2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fens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5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ula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3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6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54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nocyte chemotax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6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3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RNA polyadenyl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6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5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isual learn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6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5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leukin-1 beta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6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98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5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8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2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flammator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0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0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tem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0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pecification of organ ident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lymph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00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locomo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4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6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bacteriu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5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9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euron projecti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7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39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lipid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8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0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programmed 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7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1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2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crotic 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0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dendrit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mbryonic orga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3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ynaptic transmis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12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7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4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68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mmune 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0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5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4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ar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7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2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biotic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7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01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vasculatur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7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7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umor necrosis factor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7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8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7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8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254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endopeptid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5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bohydrate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8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potassium ion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80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tassium ion transmembrane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2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94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anscription from RNA polymerase II promote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7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30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71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pithelial to mesenchymal transi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3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436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NA polyadenyl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3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eur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35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7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ulfur compound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1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leukin-1 beta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50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NA phosphodiester bond hydrolysis, exonucleolytic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tilag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86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proteoly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5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eur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7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2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ula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7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eur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7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9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endogenous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2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7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22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acid chemical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0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gli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55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umor necrosis factor superfamily cytokine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10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ulfate assimil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99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orepinephrine-epinephrine vasoconstriction involved in regulation of systemic arterial blood pressur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0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ptic cup morphogenesis involved in camera-type ey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7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ytokine secretion involved in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25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-formyltetrahydrofolat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5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acetyl-CoA biosynthetic process from pyruvat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00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icroglia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0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al crest cell fate commit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paran sulfate proteoglycan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parin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trophin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9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ansforming growth factor beta1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1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duction of bacterial agglutin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5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B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terleukin-1 beta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56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mooth endoplasmic reticulum calcium ion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67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embrane disruption in other organis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511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ardiac muscle cont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1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lfactory pit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response to interferon-gamma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terferon-gamma-mediated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4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foregut regional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4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ung field specif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4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ung in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0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ndodermal digestive tract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3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arderian gland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6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ast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19015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ndothelial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0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hematopoietic stem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0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sal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1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stablishment of endothelial barrie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9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sodium arsenit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113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ndocytic recyc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68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mmune 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1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1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biologic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23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2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9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72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3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velopmental cell grow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5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226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iological adhe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6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5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02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ulticellular organisma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5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76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yeloid leuk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7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00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mbryonic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57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8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8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6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28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6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7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osmotic str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6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0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iral life cycl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6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0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sponse to wound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9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2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0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F-kappaB transcription fac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3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64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tem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3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1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NA 3'-end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4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3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ovascular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1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35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irculatory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1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0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xtracellular structure organ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9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79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1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ular macromolecul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5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80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1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itrogen compound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9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8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6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urogenital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0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84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0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equence-specific DNA binding transcription fac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84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96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ervous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84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9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5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88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45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ndocytic recyc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leukin-1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epithelial to mesenchymal transi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902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transition metal nanoparticl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5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 oligomer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1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2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9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ucleobase-containing compound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0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5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0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organic subst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7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6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50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biological qual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2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7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terleukin-6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9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fat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9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51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ardiac muscle cont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199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031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undle of His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1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trioventricular valve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25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neural crest cell migration involved in outflow tract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1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ctivation of transmembrane receptor protein tyrosine kin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4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euroblast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2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pson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0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omoserin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96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magnesium ion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0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icroglia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keletal muscl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5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keletal muscl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1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xon choice point recogni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3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lcium-independent cell-cell adhesion via plasma membrane cell-adhesion molecule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3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ysteine biosynthetic process via cystathioni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3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ranssulfu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230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al signal trans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1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oglycan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parin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2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ttranslational protein targeting to membrane, translo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9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ransforming growth factor beta1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5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nterior/posterior axon guid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52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ctopic germ cell programmed 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9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ssification involved in bone remode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8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by host of viral genome repl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4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terleukin-6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4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ethe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elan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7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low-density lipoprotein particle recepto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9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triated muscle cont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668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mercury 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0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developmental pigment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1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strocyte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38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retinoic acid receptor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nephros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1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acyl-CoA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9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pigment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0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lipoprotein lip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6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alivary gland cavit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0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branching involved in lung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3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iglyceride lip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6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st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7147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hyperosmotic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07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sal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keletal muscle satellit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proteoglycan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9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euroepithelial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9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sodium arsenit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4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umor necrosis factor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6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pithelial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1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4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equence-specific DNA binding transcription fac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1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6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fense response to vir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1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ulticellular organism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0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5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801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sponse to str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7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6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emotax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4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0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0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scl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4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protein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1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2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star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5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euro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0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6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1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nzyme linked receptor protein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6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8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pithelial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7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st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7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muscular process controlling bal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7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6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abiotic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1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1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04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 grow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3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0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1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 adhe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8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1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ranscription from RNA polymerase II promote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5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4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06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scle structur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5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4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7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fense response to bacteriu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2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ulfur compound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8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sponse to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63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27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4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peptide hormo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5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flammator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2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32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37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RK1 and ERK2 casca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34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08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atalytic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6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3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0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ond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3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6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leukocyte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3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4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APK casca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4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3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9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viral life cycl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5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7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NA catabolic process, exonucleolytic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1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econdary heart field specif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8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equestering of triglyceri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57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lyol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keletal muscle myosin thick filament assembl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316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lipopolysaccharide-mediated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low-density lipoprotein particle receptor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08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hemokin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7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ow-density lipoprotein particle recepto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7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siz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6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ollateral sprouting in absence of injur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terleukin-1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4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imary lung bud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0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branching involved in lung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8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ydrogen sulfid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8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ydrogen sulfid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0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hematopoietic stem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00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protein deubiquitin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905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projection mainten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3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-helper 17 type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3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-helper 17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6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iRNA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64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receptor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10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keletal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4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8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issu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70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0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88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lipid storag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52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xocrine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vir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4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6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acromolecul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6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6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01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8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1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-kappaB kinase/NF-kappaB signa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58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09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mopoi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0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60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9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star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60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1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leukin-1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64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9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ervous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0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6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5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acromolecul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2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71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9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ervous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3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76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4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xon guid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7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9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eukocyte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77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1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proteoly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0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85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dification by host of symbiont morphology or physiolog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4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3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interleukin-1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4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8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tassium ion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03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esenchymal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17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nitrogen compound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8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7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6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nutrient level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3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1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88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486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natomical structure formation involved in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3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2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2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4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triated muscle cont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4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45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xonucleolytic trimming involved in rRNA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4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xonucleolytic trimming to generate mature 3'-end of 5.8S rRNA from tricistronic rRNA transcript (SSU-rRNA, 5.8S rRNA, LSU-rRNA)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9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lood vessel matu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22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nate immune response in mucosa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14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embranous septum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1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is-Purkinje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32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blood pressure by epinephrine-norepinephri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yperosmotic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4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endoplasmic reticulum calcium ion concent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9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ransforming growth factor beta1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414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oll-like receptor 4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0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emokin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umor necrosis facto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75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ircadian rhyth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1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vascular permeabil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64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icarboxylic acid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0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itric oxid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07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hemokin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ast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emokin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15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mooth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ype I interferon-mediated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3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neural crest cell development involved in outflow tract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6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emorepulsion of ax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UV-B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6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ransforming growth factor beta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6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triated muscle myosin thick filament assembl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64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dulation of age-related behavioral decli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72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elf proteoly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1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xecution phase of apopto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1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terleukin-6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3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RNA polyadenyl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17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oxidative stress-induced intrinsic apoptotic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feron-gamma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1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establishment of endothelial barrie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98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icroglial cell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4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itric oxide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20003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-helper 17 type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31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-helper 17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11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endocytic recyc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299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8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tem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0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ynapse structure 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3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1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9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ignal trans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8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3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71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ytokine production involved in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89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protein kinase B signa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0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phr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5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ular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1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08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50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olecular fun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88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12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triated muscle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1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glial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1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72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-type specific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4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18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84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rtery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7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action with symbio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5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g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28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esenchymal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3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50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36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59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endothelial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0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94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asculatur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0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1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0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nate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5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6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RP-dependent cotranslational protein targeting to membrane, translo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6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ttranslational protein targeting to membra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8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iglyceride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9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agnesium ion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82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onic smooth muscle cont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05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dulation by virus of host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34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ysteine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0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yosin filament organ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0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yosin filament assembl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9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terleukin-1 beta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78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ATP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0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yeloid cell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66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insulin receptor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74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sponse to osmotic str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eyer's patch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0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lipoprotein lip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56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itochondrial calcium ion concent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60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ube lumen cavit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9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mbryonic camera-type eye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9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acrophage cytokine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712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antibiotic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2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lithium 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7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hypotonic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36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RNA polyadenyl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55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endothelial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7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atellit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9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icroglial cell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44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umor necrosis factor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9000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myloid fibril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8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24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-kappaB kinase/NF-kappaB signa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0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ir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4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6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 morphogenesis involved in neuro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8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5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14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motil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4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54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7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cycl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ligodend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58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development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27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59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1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ynaptic plastic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5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1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projecti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8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3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projection organ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67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44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onnective tissu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67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8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ytokine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8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68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091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ytoki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ossif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6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extracellular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2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lood vessel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8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5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2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ular protein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9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5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8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kidney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4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6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11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ceptor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8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25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uscle 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4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8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66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4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7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7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al crest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81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6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isual behavior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81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684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bone remode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81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30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art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1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peptidyl-serine phosphoryl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14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34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interferon-gamma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9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ystemic arterial blood pressure by norepinephrine-epinephri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1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tinoic acid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37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ytokine secretion involved in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7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ytokine secretion involved in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8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copper ion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1088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equestering of triglyceri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89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riglyceride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1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iterpenoid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7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equestering of triglyceri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12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RNA 3'-end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7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REB transcription fac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ow-density lipoprotein particle receptor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80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low-density lipoprotein particle receptor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00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ulticellular organism grow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2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T-helper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6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fate determin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9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eripheral nervous system neuro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93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eripheral nervous system neuro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1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ynaptic growth at neuromuscular jun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01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ighting reflex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30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neural crest cell differentiation involved in heart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3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neural crest cell development involved in heart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47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salt str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6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ransforming growth factor beta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02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onocyte chemotax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0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ytokine production involved in inflammatory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38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ransforming growth factor beta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7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yoblast fu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00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beta-amyloid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2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oxidative stress-induced cell dea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79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production of miRNAs involved in gene silencing by miRNA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8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voltage-gated potassium channel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9077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umor necrosis factor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6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iRNA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10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skeletal muscle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396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18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ERBB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04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6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 homooligomer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0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40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apopto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05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8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hemical homeosta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0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05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7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protein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15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71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ignal trans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16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17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836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 siz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18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72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5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19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6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meboidal-type cell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7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25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99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ipid storag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2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yeloid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2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457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ossif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2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7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action with hos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2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17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eural precursor cell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27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neuro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39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0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viral genome replic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3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21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leuk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39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33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hydrolase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1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0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77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icroglial cell activ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25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organ or tissue specific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3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cosal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58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iRNA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402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al crest form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02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keletal muscle thin filament assembl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35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nucleate eryth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06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dulation by symbiont of host cellular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40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leukin-6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47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ocomotor rhythm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elan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93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pigment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sponse to interferon-gamma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interferon-gamma-mediated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34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type I interferon-mediated signaling pathwa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5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urine-containing compound transmembrane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5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-helper 17 type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5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-helper 17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6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feron-gamma secre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007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ular response to insulin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7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myoblast fu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42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reactive oxygen species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81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anoik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102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ndothelial cell chemotax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5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81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ytokine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6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7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7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49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8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46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receptor activity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83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498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00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nal system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6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0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69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mmune effector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66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fate commit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4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scle tissue morphogen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55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interleukin-1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67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lymphocyte mig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ematopoietic or lymphoid organ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84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2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077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ell morphogenesis involved in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3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63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developmental growth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6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5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00161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vesicle-mediated transpor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37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65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265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 localization to membran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85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58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3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dendrit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60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8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ner ear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5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60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053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scle tissu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88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70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27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cellular component move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9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75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3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ytokine production involved in immune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76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12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NIK/NF-kappaB signa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762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19037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hemopoies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69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76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76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lti-organism cellular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1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183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epithelial to mesenchymal transi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24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76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single-organism developmental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496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41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light stimul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7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71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59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521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83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12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RNA 3'-end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8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181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odification of morphology or physiology of other organism involved in symbiotic intera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8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961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sponse to viru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62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97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5087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logical system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797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899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223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defense response to virus by hos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65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hosphatidic acid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069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hypotonic respons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632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uron remodel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1806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rotein-cofactor linkag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144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mRNA 3'-end processing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269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interleukin-1 produc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33690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osteoblast prolifer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22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interleukin-6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3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tumor necrosis facto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53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tumor necrosis factor biosynthet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2762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sulfur me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337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negative regulation of CD4-positive, alpha-beta T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440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adhesion of symbiont to hos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0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endothelial cell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651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macrophag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587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sister chromatid cohes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537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mucosal-associated lymphoid tissue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14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oligodendrocyte differenti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4873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ardiac muscle fiber development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61158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3'-UTR-mediated mRNA destabiliz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0886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calcineurin-NFAT signaling cascad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7124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cellular response to arsenic-containing substance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0090085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protein deubiquitination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lastRenderedPageBreak/>
              <w:t>GO:1902993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positive regulation of amyloid precursor protein catabolic proces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  <w:tr w:rsidR="00E36254" w:rsidRPr="00E36254" w:rsidTr="00E36254">
        <w:trPr>
          <w:trHeight w:val="285"/>
          <w:jc w:val="center"/>
        </w:trPr>
        <w:tc>
          <w:tcPr>
            <w:tcW w:w="1261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GO:2000209</w:t>
            </w:r>
          </w:p>
        </w:tc>
        <w:tc>
          <w:tcPr>
            <w:tcW w:w="6209" w:type="dxa"/>
            <w:noWrap/>
            <w:hideMark/>
          </w:tcPr>
          <w:p w:rsidR="00E36254" w:rsidRPr="00E36254" w:rsidRDefault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regulation of anoikis</w:t>
            </w:r>
          </w:p>
        </w:tc>
        <w:tc>
          <w:tcPr>
            <w:tcW w:w="846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83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10</w:t>
            </w:r>
          </w:p>
        </w:tc>
        <w:tc>
          <w:tcPr>
            <w:tcW w:w="1004" w:type="dxa"/>
            <w:noWrap/>
            <w:hideMark/>
          </w:tcPr>
          <w:p w:rsidR="00E36254" w:rsidRPr="00E36254" w:rsidRDefault="00E36254" w:rsidP="00E36254">
            <w:pPr>
              <w:rPr>
                <w:rFonts w:ascii="Times New Roman" w:hAnsi="Times New Roman" w:cs="Times New Roman" w:hint="eastAsia"/>
                <w:sz w:val="20"/>
                <w:szCs w:val="20"/>
              </w:rPr>
            </w:pPr>
            <w:r w:rsidRPr="00E36254">
              <w:rPr>
                <w:rFonts w:ascii="Times New Roman" w:hAnsi="Times New Roman" w:cs="Times New Roman" w:hint="eastAsia"/>
                <w:sz w:val="20"/>
                <w:szCs w:val="20"/>
              </w:rPr>
              <w:t>0.04936</w:t>
            </w:r>
          </w:p>
        </w:tc>
      </w:tr>
    </w:tbl>
    <w:p w:rsidR="00E36254" w:rsidRPr="00E36254" w:rsidRDefault="00E36254">
      <w:pPr>
        <w:rPr>
          <w:rFonts w:ascii="Times New Roman" w:hAnsi="Times New Roman" w:cs="Times New Roman"/>
          <w:sz w:val="20"/>
          <w:szCs w:val="20"/>
        </w:rPr>
      </w:pPr>
    </w:p>
    <w:sectPr w:rsidR="00E36254" w:rsidRPr="00E362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68BB" w:rsidRDefault="000968BB" w:rsidP="00E36254">
      <w:r>
        <w:separator/>
      </w:r>
    </w:p>
  </w:endnote>
  <w:endnote w:type="continuationSeparator" w:id="0">
    <w:p w:rsidR="000968BB" w:rsidRDefault="000968BB" w:rsidP="00E36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68BB" w:rsidRDefault="000968BB" w:rsidP="00E36254">
      <w:r>
        <w:separator/>
      </w:r>
    </w:p>
  </w:footnote>
  <w:footnote w:type="continuationSeparator" w:id="0">
    <w:p w:rsidR="000968BB" w:rsidRDefault="000968BB" w:rsidP="00E362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QxMjU3Mrc0NrJQ0lEKTi0uzszPAykwrAUApyPvrSwAAAA="/>
  </w:docVars>
  <w:rsids>
    <w:rsidRoot w:val="0028049B"/>
    <w:rsid w:val="000968BB"/>
    <w:rsid w:val="0028049B"/>
    <w:rsid w:val="00450763"/>
    <w:rsid w:val="00E3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8881E"/>
  <w15:chartTrackingRefBased/>
  <w15:docId w15:val="{DD8749D5-3255-4B5F-9655-BE02D4994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362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3625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362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36254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E36254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E36254"/>
    <w:rPr>
      <w:color w:val="954F72"/>
      <w:u w:val="single"/>
    </w:rPr>
  </w:style>
  <w:style w:type="paragraph" w:customStyle="1" w:styleId="msonormal0">
    <w:name w:val="msonormal"/>
    <w:basedOn w:val="a"/>
    <w:rsid w:val="00E3625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9">
    <w:name w:val="Table Grid"/>
    <w:basedOn w:val="a1"/>
    <w:uiPriority w:val="59"/>
    <w:rsid w:val="00E36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8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6960</Words>
  <Characters>39676</Characters>
  <Application>Microsoft Office Word</Application>
  <DocSecurity>0</DocSecurity>
  <Lines>330</Lines>
  <Paragraphs>93</Paragraphs>
  <ScaleCrop>false</ScaleCrop>
  <Company>Microsoft</Company>
  <LinksUpToDate>false</LinksUpToDate>
  <CharactersWithSpaces>4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ang</dc:creator>
  <cp:keywords/>
  <dc:description/>
  <cp:lastModifiedBy>Dr. Zhang</cp:lastModifiedBy>
  <cp:revision>2</cp:revision>
  <dcterms:created xsi:type="dcterms:W3CDTF">2021-09-01T11:30:00Z</dcterms:created>
  <dcterms:modified xsi:type="dcterms:W3CDTF">2021-09-01T11:33:00Z</dcterms:modified>
</cp:coreProperties>
</file>